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  <w:r w:rsidR="00691810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308.25pt">
            <v:imagedata r:id="rId5" o:title="er 2102"/>
          </v:shape>
        </w:pict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lastRenderedPageBreak/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bookmarkStart w:id="0" w:name="_GoBack"/>
            <w:bookmarkEnd w:id="0"/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040B0E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3C51D2">
              <w:rPr>
                <w:rFonts w:cstheme="minorHAnsi"/>
                <w:sz w:val="24"/>
                <w:szCs w:val="24"/>
              </w:rPr>
              <w:t xml:space="preserve"> (Should add confirm password field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name already exists</w:t>
            </w:r>
            <w:r w:rsidR="00631566">
              <w:rPr>
                <w:rFonts w:cstheme="minorHAnsi"/>
                <w:sz w:val="24"/>
                <w:szCs w:val="24"/>
              </w:rPr>
              <w:t xml:space="preserve"> (Use SQL to check)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ssword does not match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validation</w:t>
            </w:r>
          </w:p>
          <w:p w:rsid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validation</w:t>
            </w:r>
          </w:p>
          <w:p w:rsidR="003C51D2" w:rsidRP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</w:t>
            </w:r>
            <w:r w:rsidR="009A18EE">
              <w:rPr>
                <w:rFonts w:cstheme="minorHAnsi"/>
                <w:sz w:val="24"/>
                <w:szCs w:val="24"/>
              </w:rPr>
              <w:t>ea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9A18EE">
              <w:rPr>
                <w:rFonts w:cstheme="minorHAnsi"/>
                <w:sz w:val="24"/>
                <w:szCs w:val="24"/>
              </w:rPr>
              <w:t>e</w:t>
            </w:r>
            <w:r>
              <w:rPr>
                <w:rFonts w:cstheme="minorHAnsi"/>
                <w:sz w:val="24"/>
                <w:szCs w:val="24"/>
              </w:rPr>
              <w:t xml:space="preserve"> add mor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lastRenderedPageBreak/>
              <w:t>Login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F20B8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contactable at the moment)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pNaAOzyJsssAAAA"/>
  </w:docVars>
  <w:rsids>
    <w:rsidRoot w:val="00CA28D2"/>
    <w:rsid w:val="00040B0E"/>
    <w:rsid w:val="00090268"/>
    <w:rsid w:val="000E686A"/>
    <w:rsid w:val="00133F37"/>
    <w:rsid w:val="002055D1"/>
    <w:rsid w:val="00337132"/>
    <w:rsid w:val="003771E7"/>
    <w:rsid w:val="003C51D2"/>
    <w:rsid w:val="004F576A"/>
    <w:rsid w:val="0056766E"/>
    <w:rsid w:val="005F768A"/>
    <w:rsid w:val="00631566"/>
    <w:rsid w:val="00691810"/>
    <w:rsid w:val="006E5BBF"/>
    <w:rsid w:val="007819F4"/>
    <w:rsid w:val="008078A0"/>
    <w:rsid w:val="009834DD"/>
    <w:rsid w:val="009A18EE"/>
    <w:rsid w:val="00A303F8"/>
    <w:rsid w:val="00AD2B05"/>
    <w:rsid w:val="00B036B0"/>
    <w:rsid w:val="00B06BCD"/>
    <w:rsid w:val="00B165B6"/>
    <w:rsid w:val="00CA28D2"/>
    <w:rsid w:val="00CC15E2"/>
    <w:rsid w:val="00DB24B1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Bernard Yip</cp:lastModifiedBy>
  <cp:revision>26</cp:revision>
  <dcterms:created xsi:type="dcterms:W3CDTF">2017-02-08T14:03:00Z</dcterms:created>
  <dcterms:modified xsi:type="dcterms:W3CDTF">2017-03-02T06:41:00Z</dcterms:modified>
</cp:coreProperties>
</file>